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8.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7" w:name="case-study"/>
      <w:bookmarkEnd w:id="47"/>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4033157"/>
            <wp:effectExtent b="0" l="0" r="0" t="0"/>
            <wp:docPr descr="Figure 5 Template provided to stakeholders for priorization of recommended actions for each stream type. The stream types (Table 1)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5 Template provided to stakeholders for priorization of recommended actions for each stream type. The stream types (Table</w:t>
      </w:r>
      <w:r>
        <w:t xml:space="preserve"> </w:t>
      </w:r>
      <w:r>
        <w:t xml:space="preserve">1</w:t>
      </w:r>
      <w:r>
        <w:t xml:space="preserve">)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9" w:name="sensitivity-analysis"/>
      <w:bookmarkEnd w:id="49"/>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0" w:name="unclassified-reaches-1"/>
      <w:bookmarkEnd w:id="50"/>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1" w:name="discussion"/>
      <w:bookmarkEnd w:id="51"/>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2" w:name="supplement"/>
      <w:bookmarkEnd w:id="52"/>
      <w:r>
        <w:t xml:space="preserve">Supplement</w:t>
      </w:r>
    </w:p>
    <w:p>
      <w:pPr>
        <w:pStyle w:val="FirstParagraph"/>
      </w:pPr>
      <w:r>
        <w:t xml:space="preserve">Online application.</w:t>
      </w:r>
    </w:p>
    <w:p>
      <w:pPr>
        <w:pStyle w:val="Heading1"/>
      </w:pPr>
      <w:bookmarkStart w:id="53" w:name="references"/>
      <w:bookmarkEnd w:id="53"/>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4">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5">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6">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7">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8">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9">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0">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1">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2">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3">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4">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5">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49ec67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3c7c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30T16:43:57Z</dcterms:created>
  <dcterms:modified xsi:type="dcterms:W3CDTF">2018-03-30T16:43:57Z</dcterms:modified>
</cp:coreProperties>
</file>